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body>
    <w:p w:rsidRPr="009751A3" w:rsidR="00AE35DF" w:rsidP="009751A3" w:rsidRDefault="00AE35DF" w14:paraId="1E24909F" w14:textId="3A8F17D1">
      <w:pPr>
        <w:pStyle w:val="Title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771B8A9" wp14:editId="25C3C0C2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636395" cy="1123950"/>
            <wp:effectExtent l="0" t="0" r="1905" b="0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639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51A3">
        <w:rPr>
          <w:lang w:val="en-US"/>
        </w:rPr>
        <w:t>202</w:t>
      </w:r>
      <w:r w:rsidR="6B8D3F0D">
        <w:rPr>
          <w:lang w:val="en-US"/>
        </w:rPr>
        <w:t>4</w:t>
      </w:r>
      <w:r w:rsidR="009751A3">
        <w:rPr>
          <w:lang w:val="en-US"/>
        </w:rPr>
        <w:t>/2</w:t>
      </w:r>
      <w:r w:rsidR="29C3302C">
        <w:rPr>
          <w:lang w:val="en-US"/>
        </w:rPr>
        <w:t xml:space="preserve">5 </w:t>
      </w:r>
      <w:r w:rsidR="009751A3">
        <w:rPr>
          <w:lang w:val="en-US"/>
        </w:rPr>
        <w:t>Sports Participation Scheme Application</w:t>
      </w:r>
      <w:r w:rsidR="0062208B">
        <w:rPr>
          <w:lang w:val="en-US"/>
        </w:rPr>
        <w:t xml:space="preserve"> </w:t>
      </w:r>
    </w:p>
    <w:p w:rsidRPr="00D02EAF" w:rsidR="00D02EAF" w:rsidP="00D02EAF" w:rsidRDefault="00D02EAF" w14:paraId="398BFB36" w14:textId="77777777">
      <w:pPr>
        <w:rPr>
          <w:lang w:val="en-US"/>
        </w:rPr>
      </w:pPr>
    </w:p>
    <w:tbl>
      <w:tblPr>
        <w:tblStyle w:val="TableGrid"/>
        <w:tblW w:w="10774" w:type="dxa"/>
        <w:tblInd w:w="-142" w:type="dxa"/>
        <w:tblLook w:val="04A0" w:firstRow="1" w:lastRow="0" w:firstColumn="1" w:lastColumn="0" w:noHBand="0" w:noVBand="1"/>
      </w:tblPr>
      <w:tblGrid>
        <w:gridCol w:w="1123"/>
        <w:gridCol w:w="9651"/>
      </w:tblGrid>
      <w:tr w:rsidR="00AE35DF" w:rsidTr="00474CA0" w14:paraId="4B5A6294" w14:textId="77777777"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F3D1D4" w:themeFill="accent2" w:themeFillTint="33"/>
            <w:vAlign w:val="center"/>
          </w:tcPr>
          <w:p w:rsidR="00AE35DF" w:rsidP="00C13DF6" w:rsidRDefault="00AE35DF" w14:paraId="67F90AC8" w14:textId="7AE4A1C0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01E468D" wp14:editId="3F3A5D6C">
                  <wp:extent cx="514350" cy="514350"/>
                  <wp:effectExtent l="0" t="0" r="0" b="0"/>
                  <wp:docPr id="1" name="Graphic 1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Information with solid fill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51" w:type="dxa"/>
            <w:tcBorders>
              <w:top w:val="nil"/>
              <w:left w:val="nil"/>
              <w:bottom w:val="nil"/>
              <w:right w:val="nil"/>
            </w:tcBorders>
            <w:shd w:val="clear" w:color="auto" w:fill="F3D1D4" w:themeFill="accent2" w:themeFillTint="33"/>
            <w:vAlign w:val="center"/>
          </w:tcPr>
          <w:p w:rsidR="0062208B" w:rsidP="0062208B" w:rsidRDefault="0062208B" w14:paraId="584AADF7" w14:textId="411B5C6B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How to submit</w:t>
            </w:r>
          </w:p>
          <w:p w:rsidR="009751A3" w:rsidP="0062208B" w:rsidRDefault="0062208B" w14:paraId="3A001208" w14:textId="77777777">
            <w:r w:rsidRPr="0062208B">
              <w:rPr>
                <w:sz w:val="24"/>
                <w:szCs w:val="24"/>
                <w:lang w:val="en-US"/>
              </w:rPr>
              <w:t>Email</w:t>
            </w:r>
            <w:r w:rsidR="009751A3">
              <w:rPr>
                <w:sz w:val="24"/>
                <w:szCs w:val="24"/>
                <w:lang w:val="en-US"/>
              </w:rPr>
              <w:t xml:space="preserve"> form and supporting documentation</w:t>
            </w:r>
            <w:r w:rsidRPr="0062208B">
              <w:rPr>
                <w:sz w:val="24"/>
                <w:szCs w:val="24"/>
                <w:lang w:val="en-US"/>
              </w:rPr>
              <w:t xml:space="preserve"> to </w:t>
            </w:r>
            <w:hyperlink w:history="1" r:id="rId14">
              <w:r w:rsidRPr="006D73A0" w:rsidR="009751A3">
                <w:rPr>
                  <w:rStyle w:val="Hyperlink"/>
                  <w:sz w:val="24"/>
                  <w:szCs w:val="24"/>
                  <w:lang w:val="en-US"/>
                </w:rPr>
                <w:t>info@capel.wa.gov.au</w:t>
              </w:r>
            </w:hyperlink>
            <w:r w:rsidR="009751A3">
              <w:rPr>
                <w:color w:val="00668E" w:themeColor="hyperlink"/>
                <w:sz w:val="24"/>
                <w:szCs w:val="24"/>
                <w:u w:val="single"/>
                <w:lang w:val="en-US"/>
              </w:rPr>
              <w:t xml:space="preserve"> </w:t>
            </w:r>
          </w:p>
          <w:p w:rsidRPr="009751A3" w:rsidR="009751A3" w:rsidP="0062208B" w:rsidRDefault="009751A3" w14:paraId="16BD69DD" w14:textId="5CD4B648">
            <w:pPr>
              <w:rPr>
                <w:sz w:val="24"/>
                <w:szCs w:val="24"/>
              </w:rPr>
            </w:pPr>
            <w:r w:rsidRPr="009751A3">
              <w:rPr>
                <w:sz w:val="24"/>
                <w:szCs w:val="24"/>
              </w:rPr>
              <w:t xml:space="preserve">Deliver to Shire Administration Building on </w:t>
            </w:r>
            <w:r w:rsidR="00B97CD9">
              <w:rPr>
                <w:sz w:val="24"/>
                <w:szCs w:val="24"/>
              </w:rPr>
              <w:t xml:space="preserve">31 </w:t>
            </w:r>
            <w:r w:rsidRPr="009751A3">
              <w:rPr>
                <w:sz w:val="24"/>
                <w:szCs w:val="24"/>
              </w:rPr>
              <w:t>Forrest Road, Capel</w:t>
            </w:r>
          </w:p>
          <w:p w:rsidR="009751A3" w:rsidP="0062208B" w:rsidRDefault="009751A3" w14:paraId="73263B26" w14:textId="77777777">
            <w:pPr>
              <w:rPr>
                <w:sz w:val="24"/>
                <w:szCs w:val="24"/>
              </w:rPr>
            </w:pPr>
            <w:r w:rsidRPr="009751A3">
              <w:rPr>
                <w:sz w:val="24"/>
                <w:szCs w:val="24"/>
              </w:rPr>
              <w:t>Send in form to PO BOX 369, Capel WA</w:t>
            </w:r>
          </w:p>
          <w:p w:rsidRPr="009751A3" w:rsidR="009751A3" w:rsidP="0062208B" w:rsidRDefault="009751A3" w14:paraId="581F7F10" w14:textId="13530652"/>
        </w:tc>
      </w:tr>
    </w:tbl>
    <w:p w:rsidR="00866939" w:rsidP="001E09B2" w:rsidRDefault="6C9A2A5D" w14:paraId="6F9D3DEF" w14:textId="348262AA">
      <w:pPr>
        <w:pStyle w:val="Heading1"/>
      </w:pPr>
      <w:r>
        <w:t xml:space="preserve"> </w:t>
      </w:r>
      <w:r w:rsidR="009751A3">
        <w:t>Applicant Details</w:t>
      </w:r>
    </w:p>
    <w:tbl>
      <w:tblPr>
        <w:tblStyle w:val="TableGrid"/>
        <w:tblW w:w="10774" w:type="dxa"/>
        <w:tblInd w:w="-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42"/>
        <w:gridCol w:w="1417"/>
        <w:gridCol w:w="142"/>
        <w:gridCol w:w="2405"/>
        <w:gridCol w:w="142"/>
        <w:gridCol w:w="4541"/>
      </w:tblGrid>
      <w:tr w:rsidR="00474CA0" w:rsidTr="00474CA0" w14:paraId="7EC407D8" w14:textId="77777777">
        <w:tc>
          <w:tcPr>
            <w:tcW w:w="1985" w:type="dxa"/>
          </w:tcPr>
          <w:p w:rsidR="00474CA0" w:rsidP="00474CA0" w:rsidRDefault="00474CA0" w14:paraId="620BB98C" w14:textId="1C10EAE5">
            <w:pPr>
              <w:pStyle w:val="Heading2"/>
            </w:pPr>
            <w:r>
              <w:t>Title</w:t>
            </w:r>
          </w:p>
        </w:tc>
        <w:tc>
          <w:tcPr>
            <w:tcW w:w="142" w:type="dxa"/>
          </w:tcPr>
          <w:p w:rsidR="00474CA0" w:rsidP="00474CA0" w:rsidRDefault="00474CA0" w14:paraId="6F369843" w14:textId="366647F6">
            <w:pPr>
              <w:pStyle w:val="Heading2"/>
            </w:pPr>
          </w:p>
        </w:tc>
        <w:tc>
          <w:tcPr>
            <w:tcW w:w="3964" w:type="dxa"/>
            <w:gridSpan w:val="3"/>
          </w:tcPr>
          <w:p w:rsidR="00474CA0" w:rsidP="00474CA0" w:rsidRDefault="00474CA0" w14:paraId="71CC9ED5" w14:textId="45FBEA64">
            <w:pPr>
              <w:pStyle w:val="Heading2"/>
            </w:pPr>
            <w:r>
              <w:t>Given name(s)</w:t>
            </w:r>
          </w:p>
        </w:tc>
        <w:tc>
          <w:tcPr>
            <w:tcW w:w="142" w:type="dxa"/>
          </w:tcPr>
          <w:p w:rsidR="00474CA0" w:rsidP="00474CA0" w:rsidRDefault="00474CA0" w14:paraId="76DA1A97" w14:textId="4D347DD8">
            <w:pPr>
              <w:pStyle w:val="Heading2"/>
            </w:pPr>
          </w:p>
        </w:tc>
        <w:tc>
          <w:tcPr>
            <w:tcW w:w="4541" w:type="dxa"/>
          </w:tcPr>
          <w:p w:rsidR="00474CA0" w:rsidP="00474CA0" w:rsidRDefault="00474CA0" w14:paraId="283B1C93" w14:textId="5B475937">
            <w:pPr>
              <w:pStyle w:val="Heading2"/>
            </w:pPr>
            <w:r>
              <w:t>Surname</w:t>
            </w:r>
          </w:p>
        </w:tc>
      </w:tr>
      <w:tr w:rsidR="00474CA0" w:rsidTr="00474CA0" w14:paraId="15C75188" w14:textId="77777777">
        <w:trPr>
          <w:trHeight w:val="454"/>
        </w:trPr>
        <w:tc>
          <w:tcPr>
            <w:tcW w:w="1985" w:type="dxa"/>
            <w:shd w:val="clear" w:color="auto" w:fill="E3E3E3" w:themeFill="background1" w:themeFillShade="E6"/>
          </w:tcPr>
          <w:p w:rsidR="00474CA0" w:rsidP="00474CA0" w:rsidRDefault="00474CA0" w14:paraId="416DDE82" w14:textId="77777777"/>
        </w:tc>
        <w:tc>
          <w:tcPr>
            <w:tcW w:w="142" w:type="dxa"/>
          </w:tcPr>
          <w:p w:rsidR="00474CA0" w:rsidP="00474CA0" w:rsidRDefault="00474CA0" w14:paraId="624BCBB2" w14:textId="77777777"/>
        </w:tc>
        <w:tc>
          <w:tcPr>
            <w:tcW w:w="3964" w:type="dxa"/>
            <w:gridSpan w:val="3"/>
            <w:shd w:val="clear" w:color="auto" w:fill="E3E3E3" w:themeFill="background1" w:themeFillShade="E6"/>
          </w:tcPr>
          <w:p w:rsidR="00474CA0" w:rsidP="00474CA0" w:rsidRDefault="00474CA0" w14:paraId="7073E095" w14:textId="77777777"/>
        </w:tc>
        <w:tc>
          <w:tcPr>
            <w:tcW w:w="142" w:type="dxa"/>
          </w:tcPr>
          <w:p w:rsidR="00474CA0" w:rsidP="00474CA0" w:rsidRDefault="00474CA0" w14:paraId="2EFDF094" w14:textId="51F649A3"/>
        </w:tc>
        <w:tc>
          <w:tcPr>
            <w:tcW w:w="4541" w:type="dxa"/>
            <w:shd w:val="clear" w:color="auto" w:fill="E3E3E3" w:themeFill="background1" w:themeFillShade="E6"/>
          </w:tcPr>
          <w:p w:rsidR="00474CA0" w:rsidP="00474CA0" w:rsidRDefault="00474CA0" w14:paraId="5F031EF4" w14:textId="77777777"/>
        </w:tc>
      </w:tr>
      <w:tr w:rsidR="0062208B" w:rsidTr="0062208B" w14:paraId="04D8E80C" w14:textId="77777777">
        <w:tc>
          <w:tcPr>
            <w:tcW w:w="10774" w:type="dxa"/>
            <w:gridSpan w:val="7"/>
          </w:tcPr>
          <w:p w:rsidR="0062208B" w:rsidP="00A9636B" w:rsidRDefault="0062208B" w14:paraId="36200126" w14:textId="5335F44B">
            <w:pPr>
              <w:pStyle w:val="Heading2"/>
            </w:pPr>
            <w:r>
              <w:t>Phone number</w:t>
            </w:r>
          </w:p>
        </w:tc>
      </w:tr>
      <w:tr w:rsidR="0062208B" w:rsidTr="0062208B" w14:paraId="21CCB84D" w14:textId="77777777">
        <w:trPr>
          <w:trHeight w:val="454"/>
        </w:trPr>
        <w:tc>
          <w:tcPr>
            <w:tcW w:w="10774" w:type="dxa"/>
            <w:gridSpan w:val="7"/>
            <w:shd w:val="clear" w:color="auto" w:fill="E3E3E3" w:themeFill="background1" w:themeFillShade="E6"/>
          </w:tcPr>
          <w:p w:rsidR="0062208B" w:rsidP="00A9636B" w:rsidRDefault="0062208B" w14:paraId="104AD4A7" w14:textId="77777777"/>
        </w:tc>
      </w:tr>
      <w:tr w:rsidR="0062208B" w:rsidTr="0062208B" w14:paraId="15AE251F" w14:textId="77777777">
        <w:tc>
          <w:tcPr>
            <w:tcW w:w="10774" w:type="dxa"/>
            <w:gridSpan w:val="7"/>
          </w:tcPr>
          <w:p w:rsidR="0062208B" w:rsidP="00A9636B" w:rsidRDefault="0062208B" w14:paraId="4A1B558F" w14:textId="3C4515C1">
            <w:pPr>
              <w:pStyle w:val="Heading2"/>
            </w:pPr>
            <w:r w:rsidRPr="0062208B">
              <w:t>Address:</w:t>
            </w:r>
          </w:p>
        </w:tc>
      </w:tr>
      <w:tr w:rsidR="0062208B" w:rsidTr="0062208B" w14:paraId="34EB70D5" w14:textId="77777777">
        <w:trPr>
          <w:trHeight w:val="454"/>
        </w:trPr>
        <w:tc>
          <w:tcPr>
            <w:tcW w:w="10774" w:type="dxa"/>
            <w:gridSpan w:val="7"/>
            <w:shd w:val="clear" w:color="auto" w:fill="E3E3E3" w:themeFill="background1" w:themeFillShade="E6"/>
          </w:tcPr>
          <w:p w:rsidR="0062208B" w:rsidP="00A9636B" w:rsidRDefault="0062208B" w14:paraId="54D2C564" w14:textId="77777777"/>
        </w:tc>
      </w:tr>
      <w:tr w:rsidR="00165516" w:rsidTr="009751A3" w14:paraId="5B6C3821" w14:textId="77777777">
        <w:tc>
          <w:tcPr>
            <w:tcW w:w="3544" w:type="dxa"/>
            <w:gridSpan w:val="3"/>
          </w:tcPr>
          <w:p w:rsidR="00165516" w:rsidP="00A9636B" w:rsidRDefault="009751A3" w14:paraId="7E9F2350" w14:textId="347E7AEB">
            <w:pPr>
              <w:pStyle w:val="Heading2"/>
            </w:pPr>
            <w:r>
              <w:t>Date</w:t>
            </w:r>
          </w:p>
        </w:tc>
        <w:tc>
          <w:tcPr>
            <w:tcW w:w="142" w:type="dxa"/>
          </w:tcPr>
          <w:p w:rsidR="00165516" w:rsidP="00A9636B" w:rsidRDefault="00165516" w14:paraId="3A1AAAAD" w14:textId="77777777">
            <w:pPr>
              <w:pStyle w:val="Heading2"/>
            </w:pPr>
          </w:p>
        </w:tc>
        <w:tc>
          <w:tcPr>
            <w:tcW w:w="7088" w:type="dxa"/>
            <w:gridSpan w:val="3"/>
          </w:tcPr>
          <w:p w:rsidR="00165516" w:rsidP="00A9636B" w:rsidRDefault="009751A3" w14:paraId="2C127701" w14:textId="109422DC">
            <w:pPr>
              <w:pStyle w:val="Heading2"/>
            </w:pPr>
            <w:r>
              <w:t>Email</w:t>
            </w:r>
          </w:p>
        </w:tc>
      </w:tr>
      <w:tr w:rsidR="00165516" w:rsidTr="009751A3" w14:paraId="20401206" w14:textId="77777777">
        <w:trPr>
          <w:trHeight w:val="454"/>
        </w:trPr>
        <w:tc>
          <w:tcPr>
            <w:tcW w:w="3544" w:type="dxa"/>
            <w:gridSpan w:val="3"/>
            <w:shd w:val="clear" w:color="auto" w:fill="E3E3E3" w:themeFill="background1" w:themeFillShade="E6"/>
          </w:tcPr>
          <w:p w:rsidR="00165516" w:rsidP="00A9636B" w:rsidRDefault="00165516" w14:paraId="61B230DD" w14:textId="77777777"/>
        </w:tc>
        <w:tc>
          <w:tcPr>
            <w:tcW w:w="142" w:type="dxa"/>
          </w:tcPr>
          <w:p w:rsidR="00165516" w:rsidP="00A9636B" w:rsidRDefault="00165516" w14:paraId="0C097730" w14:textId="77777777"/>
        </w:tc>
        <w:tc>
          <w:tcPr>
            <w:tcW w:w="7088" w:type="dxa"/>
            <w:gridSpan w:val="3"/>
            <w:shd w:val="clear" w:color="auto" w:fill="E3E3E3" w:themeFill="background1" w:themeFillShade="E6"/>
          </w:tcPr>
          <w:p w:rsidR="00165516" w:rsidP="00A9636B" w:rsidRDefault="00165516" w14:paraId="622E2B4D" w14:textId="77777777"/>
        </w:tc>
      </w:tr>
    </w:tbl>
    <w:p w:rsidR="00165516" w:rsidP="00165516" w:rsidRDefault="00165516" w14:paraId="412DCDC7" w14:textId="77777777"/>
    <w:p w:rsidRPr="00EC7BE3" w:rsidR="00EC7BE3" w:rsidP="00B97CD9" w:rsidRDefault="7627E446" w14:paraId="74A836E9" w14:textId="0B191E77">
      <w:pPr>
        <w:pStyle w:val="Heading1"/>
      </w:pPr>
      <w:r>
        <w:t xml:space="preserve"> </w:t>
      </w:r>
      <w:r w:rsidR="009751A3">
        <w:t>Event Details</w:t>
      </w:r>
      <w:bookmarkStart w:name="_Hlk164759437" w:id="0"/>
    </w:p>
    <w:tbl>
      <w:tblPr>
        <w:tblStyle w:val="TableGrid"/>
        <w:tblW w:w="10814" w:type="dxa"/>
        <w:tblInd w:w="-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284"/>
        <w:gridCol w:w="1275"/>
        <w:gridCol w:w="142"/>
        <w:gridCol w:w="2126"/>
        <w:gridCol w:w="142"/>
        <w:gridCol w:w="2552"/>
        <w:gridCol w:w="40"/>
      </w:tblGrid>
      <w:tr w:rsidR="009751A3" w:rsidTr="009751A3" w14:paraId="3655ACCC" w14:textId="77777777">
        <w:tc>
          <w:tcPr>
            <w:tcW w:w="5812" w:type="dxa"/>
            <w:gridSpan w:val="3"/>
          </w:tcPr>
          <w:bookmarkEnd w:id="0"/>
          <w:p w:rsidR="009751A3" w:rsidP="00AF2D17" w:rsidRDefault="009751A3" w14:paraId="1AF53B1F" w14:textId="348D4BFA">
            <w:pPr>
              <w:pStyle w:val="Heading2"/>
            </w:pPr>
            <w:r>
              <w:t>Event</w:t>
            </w:r>
          </w:p>
        </w:tc>
        <w:tc>
          <w:tcPr>
            <w:tcW w:w="142" w:type="dxa"/>
          </w:tcPr>
          <w:p w:rsidR="009751A3" w:rsidP="00AF2D17" w:rsidRDefault="009751A3" w14:paraId="4CE9D6B9" w14:textId="77777777">
            <w:pPr>
              <w:pStyle w:val="Heading2"/>
            </w:pPr>
          </w:p>
        </w:tc>
        <w:tc>
          <w:tcPr>
            <w:tcW w:w="2126" w:type="dxa"/>
          </w:tcPr>
          <w:p w:rsidR="009751A3" w:rsidP="00AF2D17" w:rsidRDefault="009751A3" w14:paraId="41DF5578" w14:textId="7248D728">
            <w:pPr>
              <w:pStyle w:val="Heading2"/>
            </w:pPr>
            <w:r>
              <w:t>Event Start Date</w:t>
            </w:r>
          </w:p>
        </w:tc>
        <w:tc>
          <w:tcPr>
            <w:tcW w:w="142" w:type="dxa"/>
          </w:tcPr>
          <w:p w:rsidR="009751A3" w:rsidP="00AF2D17" w:rsidRDefault="009751A3" w14:paraId="2FDEA367" w14:textId="77777777">
            <w:pPr>
              <w:pStyle w:val="Heading2"/>
            </w:pPr>
          </w:p>
        </w:tc>
        <w:tc>
          <w:tcPr>
            <w:tcW w:w="2592" w:type="dxa"/>
            <w:gridSpan w:val="2"/>
          </w:tcPr>
          <w:p w:rsidR="009751A3" w:rsidP="00AF2D17" w:rsidRDefault="009751A3" w14:paraId="0B2F72D9" w14:textId="0D72275C">
            <w:pPr>
              <w:pStyle w:val="Heading2"/>
            </w:pPr>
            <w:r>
              <w:t>Event End Date</w:t>
            </w:r>
          </w:p>
        </w:tc>
      </w:tr>
      <w:tr w:rsidR="009751A3" w:rsidTr="009751A3" w14:paraId="24742796" w14:textId="77777777">
        <w:trPr>
          <w:trHeight w:val="454"/>
        </w:trPr>
        <w:tc>
          <w:tcPr>
            <w:tcW w:w="5812" w:type="dxa"/>
            <w:gridSpan w:val="3"/>
            <w:shd w:val="clear" w:color="auto" w:fill="E3E3E3" w:themeFill="background1" w:themeFillShade="E6"/>
          </w:tcPr>
          <w:p w:rsidR="009751A3" w:rsidP="00AF2D17" w:rsidRDefault="009751A3" w14:paraId="0FD2F045" w14:textId="77777777"/>
        </w:tc>
        <w:tc>
          <w:tcPr>
            <w:tcW w:w="142" w:type="dxa"/>
          </w:tcPr>
          <w:p w:rsidR="009751A3" w:rsidP="00AF2D17" w:rsidRDefault="009751A3" w14:paraId="2A583898" w14:textId="77777777"/>
        </w:tc>
        <w:tc>
          <w:tcPr>
            <w:tcW w:w="2126" w:type="dxa"/>
            <w:shd w:val="clear" w:color="auto" w:fill="E3E3E3" w:themeFill="background1" w:themeFillShade="E6"/>
          </w:tcPr>
          <w:p w:rsidR="009751A3" w:rsidP="00AF2D17" w:rsidRDefault="009751A3" w14:paraId="157FFB89" w14:textId="77777777"/>
        </w:tc>
        <w:tc>
          <w:tcPr>
            <w:tcW w:w="142" w:type="dxa"/>
          </w:tcPr>
          <w:p w:rsidR="009751A3" w:rsidP="00AF2D17" w:rsidRDefault="009751A3" w14:paraId="69E161DA" w14:textId="77777777"/>
        </w:tc>
        <w:tc>
          <w:tcPr>
            <w:tcW w:w="2592" w:type="dxa"/>
            <w:gridSpan w:val="2"/>
            <w:shd w:val="clear" w:color="auto" w:fill="E3E3E3" w:themeFill="background1" w:themeFillShade="E6"/>
          </w:tcPr>
          <w:p w:rsidR="009751A3" w:rsidP="00AF2D17" w:rsidRDefault="009751A3" w14:paraId="0673D30C" w14:textId="77777777"/>
        </w:tc>
      </w:tr>
      <w:tr w:rsidR="009751A3" w:rsidTr="009751A3" w14:paraId="2C1D2BCE" w14:textId="77777777">
        <w:trPr>
          <w:gridAfter w:val="1"/>
          <w:wAfter w:w="40" w:type="dxa"/>
        </w:trPr>
        <w:tc>
          <w:tcPr>
            <w:tcW w:w="10774" w:type="dxa"/>
            <w:gridSpan w:val="7"/>
          </w:tcPr>
          <w:p w:rsidR="009751A3" w:rsidP="00AF2D17" w:rsidRDefault="009751A3" w14:paraId="171F7020" w14:textId="40C63031">
            <w:pPr>
              <w:pStyle w:val="Heading2"/>
            </w:pPr>
            <w:r>
              <w:t>Sporting Body</w:t>
            </w:r>
          </w:p>
        </w:tc>
      </w:tr>
      <w:tr w:rsidR="009751A3" w:rsidTr="009751A3" w14:paraId="36D08719" w14:textId="77777777">
        <w:trPr>
          <w:gridAfter w:val="1"/>
          <w:wAfter w:w="40" w:type="dxa"/>
          <w:trHeight w:val="454"/>
        </w:trPr>
        <w:tc>
          <w:tcPr>
            <w:tcW w:w="10774" w:type="dxa"/>
            <w:gridSpan w:val="7"/>
            <w:shd w:val="clear" w:color="auto" w:fill="E3E3E3" w:themeFill="background1" w:themeFillShade="E6"/>
          </w:tcPr>
          <w:p w:rsidR="009751A3" w:rsidP="00AF2D17" w:rsidRDefault="009751A3" w14:paraId="76264FCE" w14:textId="77777777"/>
        </w:tc>
      </w:tr>
      <w:tr w:rsidR="009751A3" w:rsidTr="009751A3" w14:paraId="43FDAB27" w14:textId="77777777">
        <w:trPr>
          <w:gridAfter w:val="1"/>
          <w:wAfter w:w="40" w:type="dxa"/>
        </w:trPr>
        <w:tc>
          <w:tcPr>
            <w:tcW w:w="4253" w:type="dxa"/>
          </w:tcPr>
          <w:p w:rsidR="009751A3" w:rsidP="00AF2D17" w:rsidRDefault="00EC7BE3" w14:paraId="50CD2F4A" w14:textId="28B72DD1">
            <w:pPr>
              <w:pStyle w:val="Heading2"/>
            </w:pPr>
            <w:r>
              <w:t>Contact Person</w:t>
            </w:r>
          </w:p>
        </w:tc>
        <w:tc>
          <w:tcPr>
            <w:tcW w:w="284" w:type="dxa"/>
          </w:tcPr>
          <w:p w:rsidR="009751A3" w:rsidP="00AF2D17" w:rsidRDefault="009751A3" w14:paraId="6A9C1793" w14:textId="1A85A1DE">
            <w:pPr>
              <w:pStyle w:val="Heading2"/>
            </w:pPr>
          </w:p>
        </w:tc>
        <w:tc>
          <w:tcPr>
            <w:tcW w:w="6237" w:type="dxa"/>
            <w:gridSpan w:val="5"/>
          </w:tcPr>
          <w:p w:rsidR="009751A3" w:rsidP="00AF2D17" w:rsidRDefault="00EC7BE3" w14:paraId="01415F9D" w14:textId="37EF9704">
            <w:pPr>
              <w:pStyle w:val="Heading2"/>
            </w:pPr>
            <w:r>
              <w:t>Phone Number</w:t>
            </w:r>
          </w:p>
        </w:tc>
      </w:tr>
      <w:tr w:rsidR="009751A3" w:rsidTr="009751A3" w14:paraId="03C5C777" w14:textId="77777777">
        <w:trPr>
          <w:gridAfter w:val="1"/>
          <w:wAfter w:w="40" w:type="dxa"/>
          <w:trHeight w:val="454"/>
        </w:trPr>
        <w:tc>
          <w:tcPr>
            <w:tcW w:w="4253" w:type="dxa"/>
            <w:shd w:val="clear" w:color="auto" w:fill="E3E3E3" w:themeFill="background1" w:themeFillShade="E6"/>
          </w:tcPr>
          <w:p w:rsidR="009751A3" w:rsidP="00AF2D17" w:rsidRDefault="009751A3" w14:paraId="759BDBF2" w14:textId="77777777"/>
        </w:tc>
        <w:tc>
          <w:tcPr>
            <w:tcW w:w="284" w:type="dxa"/>
          </w:tcPr>
          <w:p w:rsidR="009751A3" w:rsidP="00AF2D17" w:rsidRDefault="009751A3" w14:paraId="7751C3FA" w14:textId="77777777"/>
        </w:tc>
        <w:tc>
          <w:tcPr>
            <w:tcW w:w="6237" w:type="dxa"/>
            <w:gridSpan w:val="5"/>
            <w:shd w:val="clear" w:color="auto" w:fill="E3E3E3" w:themeFill="background1" w:themeFillShade="E6"/>
          </w:tcPr>
          <w:p w:rsidR="009751A3" w:rsidP="00AF2D17" w:rsidRDefault="009751A3" w14:paraId="16D851C6" w14:textId="77777777"/>
        </w:tc>
      </w:tr>
    </w:tbl>
    <w:p w:rsidR="00EC7BE3" w:rsidP="00EC7BE3" w:rsidRDefault="7F251386" w14:paraId="4B6A2F2F" w14:textId="47676D35">
      <w:pPr>
        <w:pStyle w:val="Heading1"/>
      </w:pPr>
      <w:r>
        <w:t xml:space="preserve"> </w:t>
      </w:r>
      <w:r w:rsidR="00EC7BE3">
        <w:t>Supplementary Information</w:t>
      </w:r>
    </w:p>
    <w:tbl>
      <w:tblPr>
        <w:tblStyle w:val="TableGrid"/>
        <w:tblW w:w="10814" w:type="dxa"/>
        <w:tblInd w:w="-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9"/>
        <w:gridCol w:w="285"/>
        <w:gridCol w:w="6260"/>
      </w:tblGrid>
      <w:tr w:rsidR="00EC7BE3" w:rsidTr="00EC7BE3" w14:paraId="14CED645" w14:textId="77777777">
        <w:tc>
          <w:tcPr>
            <w:tcW w:w="4269" w:type="dxa"/>
          </w:tcPr>
          <w:p w:rsidR="00EC7BE3" w:rsidP="00AF2D17" w:rsidRDefault="00EC7BE3" w14:paraId="356560FF" w14:textId="1278A31F">
            <w:pPr>
              <w:pStyle w:val="Heading2"/>
            </w:pPr>
            <w:r>
              <w:t>Funding Category</w:t>
            </w:r>
          </w:p>
        </w:tc>
        <w:tc>
          <w:tcPr>
            <w:tcW w:w="285" w:type="dxa"/>
          </w:tcPr>
          <w:p w:rsidR="00EC7BE3" w:rsidP="00AF2D17" w:rsidRDefault="00EC7BE3" w14:paraId="0D46E46A" w14:textId="77777777">
            <w:pPr>
              <w:pStyle w:val="Heading2"/>
            </w:pPr>
          </w:p>
        </w:tc>
        <w:tc>
          <w:tcPr>
            <w:tcW w:w="6260" w:type="dxa"/>
          </w:tcPr>
          <w:p w:rsidR="00EC7BE3" w:rsidP="00AF2D17" w:rsidRDefault="00EC7BE3" w14:paraId="73B57ED0" w14:textId="3CF628C0">
            <w:pPr>
              <w:pStyle w:val="Heading2"/>
            </w:pPr>
            <w:r>
              <w:t>Representation</w:t>
            </w:r>
          </w:p>
        </w:tc>
      </w:tr>
      <w:tr w:rsidR="00EC7BE3" w:rsidTr="00EC7BE3" w14:paraId="5A78CB4A" w14:textId="77777777">
        <w:trPr>
          <w:trHeight w:val="454"/>
        </w:trPr>
        <w:tc>
          <w:tcPr>
            <w:tcW w:w="4269" w:type="dxa"/>
            <w:shd w:val="clear" w:color="auto" w:fill="E3E3E3" w:themeFill="background1" w:themeFillShade="E6"/>
          </w:tcPr>
          <w:p w:rsidR="00EC7BE3" w:rsidP="00AF2D17" w:rsidRDefault="00451ACC" w14:paraId="09F9EDF6" w14:textId="77777777">
            <w:sdt>
              <w:sdtPr>
                <w:id w:val="213127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BE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EC7BE3">
              <w:t>Under 18</w:t>
            </w:r>
          </w:p>
          <w:p w:rsidR="00EC7BE3" w:rsidP="00AF2D17" w:rsidRDefault="00451ACC" w14:paraId="5DFECD56" w14:textId="65F4B867">
            <w:sdt>
              <w:sdtPr>
                <w:id w:val="214423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BE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EC7BE3">
              <w:t>18 Years and over</w:t>
            </w:r>
          </w:p>
        </w:tc>
        <w:tc>
          <w:tcPr>
            <w:tcW w:w="285" w:type="dxa"/>
          </w:tcPr>
          <w:p w:rsidR="00EC7BE3" w:rsidP="00AF2D17" w:rsidRDefault="00EC7BE3" w14:paraId="131845E5" w14:textId="77777777"/>
        </w:tc>
        <w:tc>
          <w:tcPr>
            <w:tcW w:w="6260" w:type="dxa"/>
            <w:shd w:val="clear" w:color="auto" w:fill="E3E3E3" w:themeFill="background1" w:themeFillShade="E6"/>
          </w:tcPr>
          <w:p w:rsidR="00EC7BE3" w:rsidP="00AF2D17" w:rsidRDefault="00451ACC" w14:paraId="6753BF22" w14:textId="77777777">
            <w:sdt>
              <w:sdtPr>
                <w:id w:val="199360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BE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EC7BE3">
              <w:t>State</w:t>
            </w:r>
          </w:p>
          <w:p w:rsidR="00EC7BE3" w:rsidP="00AF2D17" w:rsidRDefault="00451ACC" w14:paraId="4391263F" w14:textId="77777777">
            <w:sdt>
              <w:sdtPr>
                <w:id w:val="1994825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BE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EC7BE3">
              <w:t>National</w:t>
            </w:r>
          </w:p>
          <w:p w:rsidR="00EC7BE3" w:rsidP="00AF2D17" w:rsidRDefault="00451ACC" w14:paraId="253E1A04" w14:textId="7162E906">
            <w:sdt>
              <w:sdtPr>
                <w:id w:val="194202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BE3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EC7BE3">
              <w:t>International</w:t>
            </w:r>
          </w:p>
        </w:tc>
      </w:tr>
    </w:tbl>
    <w:p w:rsidR="00EC7BE3" w:rsidP="00EC7BE3" w:rsidRDefault="476613EF" w14:paraId="050BAC02" w14:textId="6CC05DD1">
      <w:pPr>
        <w:pStyle w:val="Heading1"/>
      </w:pPr>
      <w:r>
        <w:lastRenderedPageBreak/>
        <w:t xml:space="preserve"> </w:t>
      </w:r>
      <w:r w:rsidR="00EC7BE3">
        <w:t xml:space="preserve">Declaration </w:t>
      </w:r>
    </w:p>
    <w:p w:rsidR="00474CA0" w:rsidP="00474CA0" w:rsidRDefault="00474CA0" w14:paraId="6147C946" w14:textId="307315E8"/>
    <w:p w:rsidR="00EC7BE3" w:rsidP="001D4197" w:rsidRDefault="00EC7BE3" w14:paraId="4A1C3DC5" w14:textId="4F4DD956">
      <w:r>
        <w:t xml:space="preserve">I, __________________________________, declare that the above information is to the best of my knowledge, true and correct. I will endeavour to acknowledge </w:t>
      </w:r>
      <w:r w:rsidR="001D4197">
        <w:t>Councils</w:t>
      </w:r>
      <w:r>
        <w:t xml:space="preserve"> support wherever possible. </w:t>
      </w:r>
    </w:p>
    <w:tbl>
      <w:tblPr>
        <w:tblStyle w:val="TableGrid"/>
        <w:tblW w:w="10814" w:type="dxa"/>
        <w:tblInd w:w="-14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30"/>
        <w:gridCol w:w="567"/>
        <w:gridCol w:w="3017"/>
      </w:tblGrid>
      <w:tr w:rsidR="001D4197" w:rsidTr="001D4197" w14:paraId="790F5EB1" w14:textId="77777777">
        <w:tc>
          <w:tcPr>
            <w:tcW w:w="7230" w:type="dxa"/>
          </w:tcPr>
          <w:p w:rsidR="001D4197" w:rsidP="00AF2D17" w:rsidRDefault="001D4197" w14:paraId="2F6B2835" w14:textId="6FEB3A2D">
            <w:pPr>
              <w:pStyle w:val="Heading2"/>
            </w:pPr>
            <w:r>
              <w:t>Signature</w:t>
            </w:r>
          </w:p>
        </w:tc>
        <w:tc>
          <w:tcPr>
            <w:tcW w:w="567" w:type="dxa"/>
          </w:tcPr>
          <w:p w:rsidR="001D4197" w:rsidP="00AF2D17" w:rsidRDefault="001D4197" w14:paraId="3CF24408" w14:textId="77777777">
            <w:pPr>
              <w:pStyle w:val="Heading2"/>
            </w:pPr>
          </w:p>
        </w:tc>
        <w:tc>
          <w:tcPr>
            <w:tcW w:w="3017" w:type="dxa"/>
          </w:tcPr>
          <w:p w:rsidR="001D4197" w:rsidP="00AF2D17" w:rsidRDefault="001D4197" w14:paraId="3528CB63" w14:textId="2498D760">
            <w:pPr>
              <w:pStyle w:val="Heading2"/>
            </w:pPr>
            <w:r>
              <w:t>Date</w:t>
            </w:r>
          </w:p>
        </w:tc>
      </w:tr>
      <w:tr w:rsidR="001D4197" w:rsidTr="001D4197" w14:paraId="1CE848A3" w14:textId="77777777">
        <w:trPr>
          <w:trHeight w:val="454"/>
        </w:trPr>
        <w:tc>
          <w:tcPr>
            <w:tcW w:w="7230" w:type="dxa"/>
            <w:shd w:val="clear" w:color="auto" w:fill="E3E3E3" w:themeFill="background1" w:themeFillShade="E6"/>
          </w:tcPr>
          <w:p w:rsidR="001D4197" w:rsidP="00AF2D17" w:rsidRDefault="001D4197" w14:paraId="5C4FB432" w14:textId="28DE397F"/>
        </w:tc>
        <w:tc>
          <w:tcPr>
            <w:tcW w:w="567" w:type="dxa"/>
          </w:tcPr>
          <w:p w:rsidR="001D4197" w:rsidP="00AF2D17" w:rsidRDefault="001D4197" w14:paraId="78C0D9E5" w14:textId="77777777"/>
        </w:tc>
        <w:tc>
          <w:tcPr>
            <w:tcW w:w="3017" w:type="dxa"/>
            <w:shd w:val="clear" w:color="auto" w:fill="E3E3E3" w:themeFill="background1" w:themeFillShade="E6"/>
          </w:tcPr>
          <w:p w:rsidR="001D4197" w:rsidP="00AF2D17" w:rsidRDefault="001D4197" w14:paraId="69989064" w14:textId="7D893C6D"/>
        </w:tc>
      </w:tr>
    </w:tbl>
    <w:p w:rsidR="001D4197" w:rsidP="001D4197" w:rsidRDefault="6FB0F6A7" w14:paraId="2C921B97" w14:textId="57322ED1">
      <w:pPr>
        <w:pStyle w:val="Heading1"/>
      </w:pPr>
      <w:r>
        <w:t xml:space="preserve"> </w:t>
      </w:r>
      <w:r w:rsidR="28C1FC46">
        <w:t xml:space="preserve">Application Check List </w:t>
      </w:r>
    </w:p>
    <w:p w:rsidR="001D4197" w:rsidP="00B97CD9" w:rsidRDefault="00B97CD9" w14:paraId="05F627EA" w14:textId="10840556">
      <w:pPr>
        <w:pStyle w:val="ListParagraph"/>
        <w:numPr>
          <w:ilvl w:val="0"/>
          <w:numId w:val="11"/>
        </w:numPr>
      </w:pPr>
      <w:r>
        <w:t xml:space="preserve">Applicants must attach a letter or email, from </w:t>
      </w:r>
      <w:r w:rsidR="00906758">
        <w:t xml:space="preserve">the </w:t>
      </w:r>
      <w:r>
        <w:t xml:space="preserve">sporting body confirming </w:t>
      </w:r>
      <w:r w:rsidR="00906758">
        <w:t xml:space="preserve">the </w:t>
      </w:r>
      <w:r>
        <w:t>selection.</w:t>
      </w:r>
    </w:p>
    <w:p w:rsidR="001D4197" w:rsidP="001D4197" w:rsidRDefault="001D4197" w14:paraId="245A375A" w14:textId="10DBF3DF">
      <w:pPr>
        <w:pStyle w:val="ListParagraph"/>
        <w:numPr>
          <w:ilvl w:val="0"/>
          <w:numId w:val="11"/>
        </w:numPr>
        <w:rPr/>
      </w:pPr>
      <w:r w:rsidR="001D4197">
        <w:rPr/>
        <w:t xml:space="preserve">Applicants must </w:t>
      </w:r>
      <w:r w:rsidR="001D4197">
        <w:rPr/>
        <w:t>reside</w:t>
      </w:r>
      <w:r w:rsidR="001D4197">
        <w:rPr/>
        <w:t xml:space="preserve"> within the Shire of Capel</w:t>
      </w:r>
      <w:r w:rsidR="757F2F4A">
        <w:rPr/>
        <w:t xml:space="preserve">, </w:t>
      </w:r>
      <w:r w:rsidR="002C1A31">
        <w:rPr/>
        <w:t>please provi</w:t>
      </w:r>
      <w:r w:rsidR="00287CC0">
        <w:rPr/>
        <w:t xml:space="preserve">de proof of </w:t>
      </w:r>
      <w:r w:rsidR="26DADB8C">
        <w:rPr/>
        <w:t>residency</w:t>
      </w:r>
      <w:r w:rsidR="00287CC0">
        <w:rPr/>
        <w:t xml:space="preserve"> with application </w:t>
      </w:r>
    </w:p>
    <w:p w:rsidR="001D4197" w:rsidP="001D4197" w:rsidRDefault="001D4197" w14:paraId="4789A20D" w14:textId="592A4382">
      <w:pPr>
        <w:pStyle w:val="ListParagraph"/>
        <w:numPr>
          <w:ilvl w:val="0"/>
          <w:numId w:val="11"/>
        </w:numPr>
      </w:pPr>
      <w:r>
        <w:t>Please allow 1 month processing time</w:t>
      </w:r>
    </w:p>
    <w:p w:rsidR="001D4197" w:rsidP="001D4197" w:rsidRDefault="001D4197" w14:paraId="456CB369" w14:textId="618F43A5">
      <w:pPr>
        <w:pStyle w:val="ListParagraph"/>
        <w:numPr>
          <w:ilvl w:val="0"/>
          <w:numId w:val="11"/>
        </w:numPr>
        <w:rPr/>
      </w:pPr>
      <w:r w:rsidR="001D4197">
        <w:rPr/>
        <w:t xml:space="preserve">Retrospective funding is not </w:t>
      </w:r>
      <w:r w:rsidR="02D1947E">
        <w:rPr/>
        <w:t>available (</w:t>
      </w:r>
      <w:r w:rsidR="02D1947E">
        <w:rPr/>
        <w:t>application needs to be lodged before the sporting event occurs)</w:t>
      </w:r>
    </w:p>
    <w:p w:rsidR="00302EF1" w:rsidP="00302EF1" w:rsidRDefault="001D4197" w14:paraId="0158C8B8" w14:textId="77777777">
      <w:pPr>
        <w:pStyle w:val="ListParagraph"/>
        <w:numPr>
          <w:ilvl w:val="0"/>
          <w:numId w:val="11"/>
        </w:numPr>
      </w:pPr>
      <w:r>
        <w:t>Up to $</w:t>
      </w:r>
      <w:r w:rsidR="00B97CD9">
        <w:t>35</w:t>
      </w:r>
      <w:r>
        <w:t>0 is available per application for international, national</w:t>
      </w:r>
      <w:r w:rsidR="00906758">
        <w:t>,</w:t>
      </w:r>
      <w:r>
        <w:t xml:space="preserve"> and state competition</w:t>
      </w:r>
    </w:p>
    <w:p w:rsidR="00302EF1" w:rsidP="00302EF1" w:rsidRDefault="00302EF1" w14:paraId="16515A24" w14:textId="7EB53934">
      <w:pPr>
        <w:pStyle w:val="ListParagraph"/>
        <w:numPr>
          <w:ilvl w:val="0"/>
          <w:numId w:val="11"/>
        </w:numPr>
        <w:rPr/>
      </w:pPr>
      <w:r w:rsidR="00302EF1">
        <w:rPr/>
        <w:t xml:space="preserve">Applications may be made at any time, but only once during </w:t>
      </w:r>
      <w:r w:rsidR="06EC4875">
        <w:rPr/>
        <w:t>a budget year</w:t>
      </w:r>
    </w:p>
    <w:p w:rsidR="001D4197" w:rsidP="00302EF1" w:rsidRDefault="001D4197" w14:paraId="3E35DD45" w14:textId="49FBC84E">
      <w:pPr>
        <w:pStyle w:val="ListParagraph"/>
        <w:ind w:left="1080"/>
      </w:pPr>
    </w:p>
    <w:p w:rsidRPr="00474CA0" w:rsidR="005173FB" w:rsidP="00302EF1" w:rsidRDefault="005173FB" w14:paraId="57FBF0F0" w14:textId="77777777">
      <w:pPr>
        <w:pStyle w:val="ListParagraph"/>
        <w:ind w:left="1080"/>
      </w:pPr>
    </w:p>
    <w:sectPr w:rsidRPr="00474CA0" w:rsidR="005173FB" w:rsidSect="00474CA0">
      <w:headerReference w:type="default" r:id="rId15"/>
      <w:footerReference w:type="default" r:id="rId16"/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13A0" w:rsidP="007A20BB" w:rsidRDefault="002013A0" w14:paraId="54D099BC" w14:textId="77777777">
      <w:pPr>
        <w:spacing w:before="0" w:after="0" w:line="240" w:lineRule="auto"/>
      </w:pPr>
      <w:r>
        <w:separator/>
      </w:r>
    </w:p>
  </w:endnote>
  <w:endnote w:type="continuationSeparator" w:id="0">
    <w:p w:rsidR="002013A0" w:rsidP="007A20BB" w:rsidRDefault="002013A0" w14:paraId="50947422" w14:textId="77777777">
      <w:pPr>
        <w:spacing w:before="0" w:after="0" w:line="240" w:lineRule="auto"/>
      </w:pPr>
      <w:r>
        <w:continuationSeparator/>
      </w:r>
    </w:p>
  </w:endnote>
  <w:endnote w:type="continuationNotice" w:id="1">
    <w:p w:rsidR="002013A0" w:rsidRDefault="002013A0" w14:paraId="0869DCEE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10065" w:type="dxa"/>
      <w:tblInd w:w="-147" w:type="dxa"/>
      <w:tblLook w:val="04A0" w:firstRow="1" w:lastRow="0" w:firstColumn="1" w:lastColumn="0" w:noHBand="0" w:noVBand="1"/>
    </w:tblPr>
    <w:tblGrid>
      <w:gridCol w:w="1281"/>
      <w:gridCol w:w="7230"/>
      <w:gridCol w:w="1554"/>
    </w:tblGrid>
    <w:tr w:rsidRPr="001D3C03" w:rsidR="007A20BB" w:rsidTr="001E09B2" w14:paraId="109E9144" w14:textId="77777777">
      <w:trPr>
        <w:trHeight w:val="850"/>
      </w:trPr>
      <w:tc>
        <w:tcPr>
          <w:tcW w:w="1281" w:type="dxa"/>
          <w:tcBorders>
            <w:top w:val="single" w:color="B02E3C" w:themeColor="accent2" w:sz="12" w:space="0"/>
            <w:left w:val="nil"/>
            <w:bottom w:val="nil"/>
            <w:right w:val="nil"/>
          </w:tcBorders>
          <w:vAlign w:val="bottom"/>
        </w:tcPr>
        <w:p w:rsidRPr="001D3C03" w:rsidR="007A20BB" w:rsidP="001E25D3" w:rsidRDefault="001E25D3" w14:paraId="056A15A4" w14:textId="1B020714">
          <w:pPr>
            <w:pStyle w:val="Footer"/>
            <w:rPr>
              <w:rFonts w:ascii="Roboto Medium" w:hAnsi="Roboto Medium"/>
              <w:sz w:val="18"/>
              <w:szCs w:val="18"/>
            </w:rPr>
          </w:pPr>
          <w:r w:rsidRPr="001D3C03">
            <w:rPr>
              <w:rFonts w:ascii="Roboto Medium" w:hAnsi="Roboto Medium"/>
              <w:noProof/>
              <w:sz w:val="18"/>
              <w:szCs w:val="18"/>
            </w:rPr>
            <w:drawing>
              <wp:inline distT="0" distB="0" distL="0" distR="0" wp14:anchorId="37D659C4" wp14:editId="3DBCE7B9">
                <wp:extent cx="539228" cy="370478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816" cy="373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30" w:type="dxa"/>
          <w:tcBorders>
            <w:top w:val="single" w:color="B02E3C" w:themeColor="accent2" w:sz="12" w:space="0"/>
            <w:left w:val="nil"/>
            <w:bottom w:val="nil"/>
            <w:right w:val="nil"/>
          </w:tcBorders>
          <w:vAlign w:val="bottom"/>
        </w:tcPr>
        <w:p w:rsidRPr="001D3C03" w:rsidR="007A20BB" w:rsidP="001E25D3" w:rsidRDefault="001E25D3" w14:paraId="51CCD805" w14:textId="12F5EBF3">
          <w:pPr>
            <w:pStyle w:val="Title"/>
            <w:rPr>
              <w:rFonts w:ascii="Roboto Medium" w:hAnsi="Roboto Medium"/>
              <w:sz w:val="52"/>
              <w:szCs w:val="48"/>
            </w:rPr>
          </w:pPr>
          <w:r w:rsidRPr="001D3C03">
            <w:rPr>
              <w:rFonts w:ascii="Roboto Medium" w:hAnsi="Roboto Medium"/>
              <w:sz w:val="28"/>
              <w:szCs w:val="24"/>
            </w:rPr>
            <w:fldChar w:fldCharType="begin"/>
          </w:r>
          <w:r w:rsidRPr="001D3C03">
            <w:rPr>
              <w:rFonts w:ascii="Roboto Medium" w:hAnsi="Roboto Medium"/>
              <w:sz w:val="28"/>
              <w:szCs w:val="24"/>
            </w:rPr>
            <w:instrText xml:space="preserve"> STYLEREF  Title  \* MERGEFORMAT </w:instrText>
          </w:r>
          <w:r w:rsidRPr="001D3C03">
            <w:rPr>
              <w:rFonts w:ascii="Roboto Medium" w:hAnsi="Roboto Medium"/>
              <w:sz w:val="28"/>
              <w:szCs w:val="24"/>
            </w:rPr>
            <w:fldChar w:fldCharType="separate"/>
          </w:r>
          <w:r w:rsidR="00451ACC">
            <w:rPr>
              <w:rFonts w:ascii="Roboto Medium" w:hAnsi="Roboto Medium"/>
              <w:noProof/>
              <w:sz w:val="28"/>
              <w:szCs w:val="24"/>
            </w:rPr>
            <w:t>2024/25 Sports Participation Scheme Application</w:t>
          </w:r>
          <w:r w:rsidRPr="001D3C03">
            <w:rPr>
              <w:rFonts w:ascii="Roboto Medium" w:hAnsi="Roboto Medium"/>
              <w:sz w:val="28"/>
              <w:szCs w:val="24"/>
            </w:rPr>
            <w:fldChar w:fldCharType="end"/>
          </w:r>
        </w:p>
      </w:tc>
      <w:tc>
        <w:tcPr>
          <w:tcW w:w="1554" w:type="dxa"/>
          <w:tcBorders>
            <w:top w:val="single" w:color="B02E3C" w:themeColor="accent2" w:sz="12" w:space="0"/>
            <w:left w:val="nil"/>
            <w:bottom w:val="nil"/>
            <w:right w:val="nil"/>
          </w:tcBorders>
          <w:vAlign w:val="bottom"/>
        </w:tcPr>
        <w:p w:rsidRPr="001D3C03" w:rsidR="007A20BB" w:rsidP="001E25D3" w:rsidRDefault="001E25D3" w14:paraId="3A880E6F" w14:textId="0548E0C8">
          <w:pPr>
            <w:pStyle w:val="Footer"/>
            <w:jc w:val="right"/>
            <w:rPr>
              <w:rFonts w:ascii="Roboto Medium" w:hAnsi="Roboto Medium"/>
              <w:sz w:val="18"/>
              <w:szCs w:val="18"/>
            </w:rPr>
          </w:pPr>
          <w:r w:rsidRPr="00DC6F05">
            <w:rPr>
              <w:rFonts w:ascii="Roboto Medium" w:hAnsi="Roboto Medium"/>
              <w:sz w:val="24"/>
              <w:szCs w:val="24"/>
            </w:rPr>
            <w:fldChar w:fldCharType="begin"/>
          </w:r>
          <w:r w:rsidRPr="00DC6F05">
            <w:rPr>
              <w:rFonts w:ascii="Roboto Medium" w:hAnsi="Roboto Medium"/>
              <w:sz w:val="24"/>
              <w:szCs w:val="24"/>
            </w:rPr>
            <w:instrText xml:space="preserve"> PAGE   \* MERGEFORMAT </w:instrText>
          </w:r>
          <w:r w:rsidRPr="00DC6F05">
            <w:rPr>
              <w:rFonts w:ascii="Roboto Medium" w:hAnsi="Roboto Medium"/>
              <w:sz w:val="24"/>
              <w:szCs w:val="24"/>
            </w:rPr>
            <w:fldChar w:fldCharType="separate"/>
          </w:r>
          <w:r w:rsidRPr="00DC6F05">
            <w:rPr>
              <w:rFonts w:ascii="Roboto Medium" w:hAnsi="Roboto Medium"/>
              <w:noProof/>
              <w:sz w:val="24"/>
              <w:szCs w:val="24"/>
            </w:rPr>
            <w:t>1</w:t>
          </w:r>
          <w:r w:rsidRPr="00DC6F05">
            <w:rPr>
              <w:rFonts w:ascii="Roboto Medium" w:hAnsi="Roboto Medium"/>
              <w:noProof/>
              <w:sz w:val="24"/>
              <w:szCs w:val="24"/>
            </w:rPr>
            <w:fldChar w:fldCharType="end"/>
          </w:r>
        </w:p>
      </w:tc>
    </w:tr>
  </w:tbl>
  <w:p w:rsidRPr="001D3C03" w:rsidR="007A20BB" w:rsidP="007A20BB" w:rsidRDefault="007A20BB" w14:paraId="0F8E6D44" w14:textId="5A89C9A5">
    <w:pPr>
      <w:pStyle w:val="Footer"/>
      <w:rPr>
        <w:rFonts w:ascii="Roboto Medium" w:hAnsi="Roboto Medium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13A0" w:rsidP="007A20BB" w:rsidRDefault="002013A0" w14:paraId="08028F64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2013A0" w:rsidP="007A20BB" w:rsidRDefault="002013A0" w14:paraId="6F0307EB" w14:textId="77777777">
      <w:pPr>
        <w:spacing w:before="0" w:after="0" w:line="240" w:lineRule="auto"/>
      </w:pPr>
      <w:r>
        <w:continuationSeparator/>
      </w:r>
    </w:p>
  </w:footnote>
  <w:footnote w:type="continuationNotice" w:id="1">
    <w:p w:rsidR="002013A0" w:rsidRDefault="002013A0" w14:paraId="41709DC1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41FBDA5C" w:rsidTr="41FBDA5C" w14:paraId="752C7D2C" w14:textId="77777777">
      <w:trPr>
        <w:trHeight w:val="300"/>
      </w:trPr>
      <w:tc>
        <w:tcPr>
          <w:tcW w:w="3485" w:type="dxa"/>
        </w:tcPr>
        <w:p w:rsidR="41FBDA5C" w:rsidP="41FBDA5C" w:rsidRDefault="41FBDA5C" w14:paraId="47E53E17" w14:textId="3D338D20">
          <w:pPr>
            <w:pStyle w:val="Header"/>
            <w:ind w:left="-115"/>
          </w:pPr>
        </w:p>
      </w:tc>
      <w:tc>
        <w:tcPr>
          <w:tcW w:w="3485" w:type="dxa"/>
        </w:tcPr>
        <w:p w:rsidR="41FBDA5C" w:rsidP="41FBDA5C" w:rsidRDefault="41FBDA5C" w14:paraId="55A83882" w14:textId="64AAEB31">
          <w:pPr>
            <w:pStyle w:val="Header"/>
            <w:jc w:val="center"/>
          </w:pPr>
        </w:p>
      </w:tc>
      <w:tc>
        <w:tcPr>
          <w:tcW w:w="3485" w:type="dxa"/>
        </w:tcPr>
        <w:p w:rsidR="41FBDA5C" w:rsidP="41FBDA5C" w:rsidRDefault="41FBDA5C" w14:paraId="7DB11DBE" w14:textId="4AF9E2E3">
          <w:pPr>
            <w:pStyle w:val="Header"/>
            <w:ind w:right="-115"/>
            <w:jc w:val="right"/>
          </w:pPr>
        </w:p>
      </w:tc>
    </w:tr>
  </w:tbl>
  <w:p w:rsidR="41FBDA5C" w:rsidP="41FBDA5C" w:rsidRDefault="41FBDA5C" w14:paraId="0F1FC19A" w14:textId="1FD88B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39A642A"/>
    <w:multiLevelType w:val="hybridMultilevel"/>
    <w:tmpl w:val="CDDAB720"/>
    <w:lvl w:ilvl="0" w:tplc="50C86958">
      <w:start w:val="2"/>
      <w:numFmt w:val="bullet"/>
      <w:lvlText w:val="-"/>
      <w:lvlJc w:val="left"/>
      <w:pPr>
        <w:ind w:left="1080" w:hanging="360"/>
      </w:pPr>
      <w:rPr>
        <w:rFonts w:hint="default" w:ascii="Roboto" w:hAnsi="Roboto" w:eastAsiaTheme="minorEastAsia" w:cstheme="minorBidi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891450843">
    <w:abstractNumId w:val="0"/>
  </w:num>
  <w:num w:numId="2" w16cid:durableId="761071785">
    <w:abstractNumId w:val="0"/>
  </w:num>
  <w:num w:numId="3" w16cid:durableId="1364751429">
    <w:abstractNumId w:val="0"/>
  </w:num>
  <w:num w:numId="4" w16cid:durableId="1833062340">
    <w:abstractNumId w:val="0"/>
  </w:num>
  <w:num w:numId="5" w16cid:durableId="1150830608">
    <w:abstractNumId w:val="0"/>
  </w:num>
  <w:num w:numId="6" w16cid:durableId="1754161154">
    <w:abstractNumId w:val="0"/>
  </w:num>
  <w:num w:numId="7" w16cid:durableId="55397355">
    <w:abstractNumId w:val="0"/>
  </w:num>
  <w:num w:numId="8" w16cid:durableId="1257207841">
    <w:abstractNumId w:val="0"/>
  </w:num>
  <w:num w:numId="9" w16cid:durableId="540826642">
    <w:abstractNumId w:val="0"/>
  </w:num>
  <w:num w:numId="10" w16cid:durableId="947928858">
    <w:abstractNumId w:val="0"/>
  </w:num>
  <w:num w:numId="11" w16cid:durableId="727076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hideSpellingErrors/>
  <w:hideGrammaticalErrors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TQwMDA1NgKRSjpKwanFxZn5eSAFhrUAli7YWSwAAAA="/>
  </w:docVars>
  <w:rsids>
    <w:rsidRoot w:val="00AE35DF"/>
    <w:rsid w:val="00076DE4"/>
    <w:rsid w:val="000A0CE1"/>
    <w:rsid w:val="000B5F0A"/>
    <w:rsid w:val="00165516"/>
    <w:rsid w:val="001A5FD5"/>
    <w:rsid w:val="001C1B22"/>
    <w:rsid w:val="001D3C03"/>
    <w:rsid w:val="001D4197"/>
    <w:rsid w:val="001E09B2"/>
    <w:rsid w:val="001E25D3"/>
    <w:rsid w:val="002013A0"/>
    <w:rsid w:val="00221D0F"/>
    <w:rsid w:val="00287CC0"/>
    <w:rsid w:val="002B7A96"/>
    <w:rsid w:val="002C1A31"/>
    <w:rsid w:val="00302EF1"/>
    <w:rsid w:val="00451ACC"/>
    <w:rsid w:val="00474CA0"/>
    <w:rsid w:val="004959E5"/>
    <w:rsid w:val="004F7284"/>
    <w:rsid w:val="0051318D"/>
    <w:rsid w:val="005173FB"/>
    <w:rsid w:val="005749EE"/>
    <w:rsid w:val="0062208B"/>
    <w:rsid w:val="006B32D5"/>
    <w:rsid w:val="006B3DBB"/>
    <w:rsid w:val="006D30EC"/>
    <w:rsid w:val="007322B8"/>
    <w:rsid w:val="007A20BB"/>
    <w:rsid w:val="00835277"/>
    <w:rsid w:val="00866939"/>
    <w:rsid w:val="00906758"/>
    <w:rsid w:val="009751A3"/>
    <w:rsid w:val="0099419A"/>
    <w:rsid w:val="009A3F00"/>
    <w:rsid w:val="00A1019A"/>
    <w:rsid w:val="00A52C01"/>
    <w:rsid w:val="00AD438A"/>
    <w:rsid w:val="00AE35DF"/>
    <w:rsid w:val="00B0770A"/>
    <w:rsid w:val="00B913CD"/>
    <w:rsid w:val="00B97CD9"/>
    <w:rsid w:val="00C13DF6"/>
    <w:rsid w:val="00CA77B3"/>
    <w:rsid w:val="00CB1037"/>
    <w:rsid w:val="00CD6837"/>
    <w:rsid w:val="00D02EAF"/>
    <w:rsid w:val="00D41510"/>
    <w:rsid w:val="00DC6F05"/>
    <w:rsid w:val="00EC7BE3"/>
    <w:rsid w:val="00EF0A25"/>
    <w:rsid w:val="00F67F91"/>
    <w:rsid w:val="02D1947E"/>
    <w:rsid w:val="03CA029E"/>
    <w:rsid w:val="06EC4875"/>
    <w:rsid w:val="1200788A"/>
    <w:rsid w:val="1F78FEB4"/>
    <w:rsid w:val="26DADB8C"/>
    <w:rsid w:val="28C1FC46"/>
    <w:rsid w:val="29C3302C"/>
    <w:rsid w:val="3262FA69"/>
    <w:rsid w:val="3587F8B0"/>
    <w:rsid w:val="41FBDA5C"/>
    <w:rsid w:val="45CA982A"/>
    <w:rsid w:val="465AF92E"/>
    <w:rsid w:val="476613EF"/>
    <w:rsid w:val="52FB1E58"/>
    <w:rsid w:val="62CB1D6D"/>
    <w:rsid w:val="6ABA91FD"/>
    <w:rsid w:val="6B8D3F0D"/>
    <w:rsid w:val="6C9A2A5D"/>
    <w:rsid w:val="6FB0F6A7"/>
    <w:rsid w:val="757F2F4A"/>
    <w:rsid w:val="7627E446"/>
    <w:rsid w:val="7F251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02AD1C2"/>
  <w15:chartTrackingRefBased/>
  <w15:docId w15:val="{72FCDE46-05D9-4409-A9A2-5F6E35EEA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E35DF"/>
  </w:style>
  <w:style w:type="paragraph" w:styleId="Heading1">
    <w:name w:val="heading 1"/>
    <w:basedOn w:val="Normal"/>
    <w:next w:val="Normal"/>
    <w:link w:val="Heading1Char"/>
    <w:uiPriority w:val="9"/>
    <w:qFormat/>
    <w:rsid w:val="001E09B2"/>
    <w:pPr>
      <w:pBdr>
        <w:top w:val="single" w:color="B02E3C" w:themeColor="accent2" w:sz="36" w:space="0"/>
        <w:left w:val="single" w:color="B02E3C" w:themeColor="accent2" w:sz="36" w:space="0"/>
        <w:bottom w:val="single" w:color="B02E3C" w:themeColor="accent2" w:sz="36" w:space="0"/>
        <w:right w:val="single" w:color="B02E3C" w:themeColor="accent2" w:sz="36" w:space="0"/>
      </w:pBdr>
      <w:shd w:val="clear" w:color="auto" w:fill="B02E3C" w:themeFill="accent2"/>
      <w:spacing w:before="240" w:after="240"/>
      <w:outlineLvl w:val="0"/>
    </w:pPr>
    <w:rPr>
      <w:rFonts w:ascii="Roboto Black" w:hAnsi="Roboto Black"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037"/>
    <w:pPr>
      <w:spacing w:after="0"/>
      <w:outlineLvl w:val="1"/>
    </w:pPr>
    <w:rPr>
      <w:rFonts w:ascii="Roboto Medium" w:hAnsi="Roboto Medium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35DF"/>
    <w:pPr>
      <w:pBdr>
        <w:top w:val="single" w:color="00668E" w:themeColor="accent1" w:sz="6" w:space="2"/>
      </w:pBdr>
      <w:spacing w:before="300" w:after="0"/>
      <w:outlineLvl w:val="2"/>
    </w:pPr>
    <w:rPr>
      <w:caps/>
      <w:color w:val="003246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35DF"/>
    <w:pPr>
      <w:pBdr>
        <w:top w:val="dotted" w:color="00668E" w:themeColor="accent1" w:sz="6" w:space="2"/>
      </w:pBdr>
      <w:spacing w:before="200" w:after="0"/>
      <w:outlineLvl w:val="3"/>
    </w:pPr>
    <w:rPr>
      <w:caps/>
      <w:color w:val="004C6A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35DF"/>
    <w:pPr>
      <w:pBdr>
        <w:bottom w:val="single" w:color="00668E" w:themeColor="accent1" w:sz="6" w:space="1"/>
      </w:pBdr>
      <w:spacing w:before="200" w:after="0"/>
      <w:outlineLvl w:val="4"/>
    </w:pPr>
    <w:rPr>
      <w:caps/>
      <w:color w:val="004C6A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35DF"/>
    <w:pPr>
      <w:pBdr>
        <w:bottom w:val="dotted" w:color="00668E" w:themeColor="accent1" w:sz="6" w:space="1"/>
      </w:pBdr>
      <w:spacing w:before="200" w:after="0"/>
      <w:outlineLvl w:val="5"/>
    </w:pPr>
    <w:rPr>
      <w:caps/>
      <w:color w:val="004C6A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35DF"/>
    <w:pPr>
      <w:spacing w:before="200" w:after="0"/>
      <w:outlineLvl w:val="6"/>
    </w:pPr>
    <w:rPr>
      <w:caps/>
      <w:color w:val="004C6A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35D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35D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E09B2"/>
    <w:rPr>
      <w:rFonts w:ascii="Roboto Black" w:hAnsi="Roboto Black"/>
      <w:color w:val="FFFFFF"/>
      <w:spacing w:val="15"/>
      <w:sz w:val="28"/>
      <w:szCs w:val="22"/>
      <w:shd w:val="clear" w:color="auto" w:fill="B02E3C" w:themeFill="accent2"/>
    </w:rPr>
  </w:style>
  <w:style w:type="character" w:styleId="Heading2Char" w:customStyle="1">
    <w:name w:val="Heading 2 Char"/>
    <w:basedOn w:val="DefaultParagraphFont"/>
    <w:link w:val="Heading2"/>
    <w:uiPriority w:val="9"/>
    <w:rsid w:val="00CB1037"/>
    <w:rPr>
      <w:rFonts w:ascii="Roboto Medium" w:hAnsi="Roboto Medium"/>
      <w:sz w:val="24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E35DF"/>
    <w:rPr>
      <w:caps/>
      <w:color w:val="003246" w:themeColor="accent1" w:themeShade="7F"/>
      <w:spacing w:val="15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E35DF"/>
    <w:rPr>
      <w:caps/>
      <w:color w:val="004C6A" w:themeColor="accent1" w:themeShade="BF"/>
      <w:spacing w:val="10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E35DF"/>
    <w:rPr>
      <w:caps/>
      <w:color w:val="004C6A" w:themeColor="accent1" w:themeShade="BF"/>
      <w:spacing w:val="10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E35DF"/>
    <w:rPr>
      <w:caps/>
      <w:color w:val="004C6A" w:themeColor="accent1" w:themeShade="BF"/>
      <w:spacing w:val="1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E35DF"/>
    <w:rPr>
      <w:caps/>
      <w:color w:val="004C6A" w:themeColor="accent1" w:themeShade="BF"/>
      <w:spacing w:val="1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E35DF"/>
    <w:rPr>
      <w:caps/>
      <w:spacing w:val="10"/>
      <w:sz w:val="18"/>
      <w:szCs w:val="1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E35D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35DF"/>
    <w:rPr>
      <w:b/>
      <w:bCs/>
      <w:color w:val="004C6A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13DF6"/>
    <w:pPr>
      <w:spacing w:before="0" w:after="0"/>
    </w:pPr>
    <w:rPr>
      <w:rFonts w:asciiTheme="majorHAnsi" w:hAnsiTheme="majorHAnsi" w:eastAsiaTheme="majorEastAsia" w:cstheme="majorBidi"/>
      <w:color w:val="B02E3C" w:themeColor="accent2"/>
      <w:spacing w:val="10"/>
      <w:sz w:val="48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C13DF6"/>
    <w:rPr>
      <w:rFonts w:asciiTheme="majorHAnsi" w:hAnsiTheme="majorHAnsi" w:eastAsiaTheme="majorEastAsia" w:cstheme="majorBidi"/>
      <w:color w:val="B02E3C" w:themeColor="accent2"/>
      <w:spacing w:val="10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35DF"/>
    <w:pPr>
      <w:spacing w:before="0" w:after="500" w:line="240" w:lineRule="auto"/>
    </w:pPr>
    <w:rPr>
      <w:caps/>
      <w:color w:val="556084" w:themeColor="text1" w:themeTint="A6"/>
      <w:spacing w:val="10"/>
      <w:sz w:val="21"/>
      <w:szCs w:val="21"/>
    </w:rPr>
  </w:style>
  <w:style w:type="character" w:styleId="SubtitleChar" w:customStyle="1">
    <w:name w:val="Subtitle Char"/>
    <w:basedOn w:val="DefaultParagraphFont"/>
    <w:link w:val="Subtitle"/>
    <w:uiPriority w:val="11"/>
    <w:rsid w:val="00AE35DF"/>
    <w:rPr>
      <w:caps/>
      <w:color w:val="556084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E35DF"/>
    <w:rPr>
      <w:b/>
      <w:bCs/>
    </w:rPr>
  </w:style>
  <w:style w:type="character" w:styleId="Emphasis">
    <w:name w:val="Emphasis"/>
    <w:uiPriority w:val="20"/>
    <w:qFormat/>
    <w:rsid w:val="00AE35DF"/>
    <w:rPr>
      <w:caps/>
      <w:color w:val="003246" w:themeColor="accent1" w:themeShade="7F"/>
      <w:spacing w:val="5"/>
    </w:rPr>
  </w:style>
  <w:style w:type="paragraph" w:styleId="NoSpacing">
    <w:name w:val="No Spacing"/>
    <w:uiPriority w:val="1"/>
    <w:qFormat/>
    <w:rsid w:val="00AE35DF"/>
    <w:pPr>
      <w:spacing w:after="0" w:line="240" w:lineRule="auto"/>
    </w:pPr>
  </w:style>
  <w:style w:type="paragraph" w:styleId="Quote">
    <w:name w:val="Quote"/>
    <w:aliases w:val="From information"/>
    <w:basedOn w:val="Normal"/>
    <w:next w:val="Normal"/>
    <w:link w:val="QuoteChar"/>
    <w:uiPriority w:val="29"/>
    <w:qFormat/>
    <w:rsid w:val="00AE35DF"/>
    <w:rPr>
      <w:iCs/>
      <w:sz w:val="28"/>
      <w:szCs w:val="24"/>
    </w:rPr>
  </w:style>
  <w:style w:type="character" w:styleId="QuoteChar" w:customStyle="1">
    <w:name w:val="Quote Char"/>
    <w:aliases w:val="From information Char"/>
    <w:basedOn w:val="DefaultParagraphFont"/>
    <w:link w:val="Quote"/>
    <w:uiPriority w:val="29"/>
    <w:rsid w:val="00AE35DF"/>
    <w:rPr>
      <w:iCs/>
      <w:sz w:val="28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35DF"/>
    <w:pPr>
      <w:spacing w:before="240" w:after="240" w:line="240" w:lineRule="auto"/>
      <w:ind w:left="1080" w:right="1080"/>
      <w:jc w:val="center"/>
    </w:pPr>
    <w:rPr>
      <w:color w:val="00668E" w:themeColor="accent1"/>
      <w:sz w:val="24"/>
      <w:szCs w:val="24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E35DF"/>
    <w:rPr>
      <w:color w:val="00668E" w:themeColor="accent1"/>
      <w:sz w:val="24"/>
      <w:szCs w:val="24"/>
    </w:rPr>
  </w:style>
  <w:style w:type="character" w:styleId="SubtleEmphasis">
    <w:name w:val="Subtle Emphasis"/>
    <w:uiPriority w:val="19"/>
    <w:qFormat/>
    <w:rsid w:val="00AE35DF"/>
    <w:rPr>
      <w:i/>
      <w:iCs/>
      <w:color w:val="003246" w:themeColor="accent1" w:themeShade="7F"/>
    </w:rPr>
  </w:style>
  <w:style w:type="character" w:styleId="IntenseEmphasis">
    <w:name w:val="Intense Emphasis"/>
    <w:uiPriority w:val="21"/>
    <w:qFormat/>
    <w:rsid w:val="00AE35DF"/>
    <w:rPr>
      <w:b/>
      <w:bCs/>
      <w:caps/>
      <w:color w:val="003246" w:themeColor="accent1" w:themeShade="7F"/>
      <w:spacing w:val="10"/>
    </w:rPr>
  </w:style>
  <w:style w:type="character" w:styleId="SubtleReference">
    <w:name w:val="Subtle Reference"/>
    <w:uiPriority w:val="31"/>
    <w:qFormat/>
    <w:rsid w:val="00AE35DF"/>
    <w:rPr>
      <w:b/>
      <w:bCs/>
      <w:color w:val="00668E" w:themeColor="accent1"/>
    </w:rPr>
  </w:style>
  <w:style w:type="character" w:styleId="IntenseReference">
    <w:name w:val="Intense Reference"/>
    <w:uiPriority w:val="32"/>
    <w:qFormat/>
    <w:rsid w:val="00AE35DF"/>
    <w:rPr>
      <w:b/>
      <w:bCs/>
      <w:i/>
      <w:iCs/>
      <w:caps/>
      <w:color w:val="00668E" w:themeColor="accent1"/>
    </w:rPr>
  </w:style>
  <w:style w:type="character" w:styleId="BookTitle">
    <w:name w:val="Book Title"/>
    <w:uiPriority w:val="33"/>
    <w:qFormat/>
    <w:rsid w:val="00AE35D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35DF"/>
    <w:pPr>
      <w:outlineLvl w:val="9"/>
    </w:pPr>
  </w:style>
  <w:style w:type="table" w:styleId="TableGrid">
    <w:name w:val="Table Grid"/>
    <w:basedOn w:val="TableNormal"/>
    <w:uiPriority w:val="39"/>
    <w:rsid w:val="00AE35DF"/>
    <w:pPr>
      <w:spacing w:before="0"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7A20BB"/>
    <w:pPr>
      <w:tabs>
        <w:tab w:val="center" w:pos="4513"/>
        <w:tab w:val="right" w:pos="9026"/>
      </w:tabs>
      <w:spacing w:before="0"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A20BB"/>
  </w:style>
  <w:style w:type="paragraph" w:styleId="Footer">
    <w:name w:val="footer"/>
    <w:basedOn w:val="Normal"/>
    <w:link w:val="FooterChar"/>
    <w:uiPriority w:val="99"/>
    <w:unhideWhenUsed/>
    <w:rsid w:val="007A20BB"/>
    <w:pPr>
      <w:tabs>
        <w:tab w:val="center" w:pos="4513"/>
        <w:tab w:val="right" w:pos="9026"/>
      </w:tabs>
      <w:spacing w:before="0"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A20BB"/>
  </w:style>
  <w:style w:type="character" w:styleId="PlaceholderText">
    <w:name w:val="Placeholder Text"/>
    <w:basedOn w:val="DefaultParagraphFont"/>
    <w:uiPriority w:val="99"/>
    <w:semiHidden/>
    <w:rsid w:val="007A20BB"/>
    <w:rPr>
      <w:color w:val="808080"/>
    </w:rPr>
  </w:style>
  <w:style w:type="paragraph" w:styleId="BodyText">
    <w:name w:val="Body Text"/>
    <w:basedOn w:val="Normal"/>
    <w:link w:val="BodyTextChar"/>
    <w:uiPriority w:val="1"/>
    <w:rsid w:val="00C13DF6"/>
    <w:pPr>
      <w:spacing w:before="63" w:after="120" w:line="264" w:lineRule="auto"/>
      <w:ind w:left="212"/>
    </w:pPr>
    <w:rPr>
      <w:rFonts w:ascii="Verdana" w:hAnsi="Verdana" w:eastAsia="Verdana"/>
      <w:lang w:val="en-US"/>
    </w:rPr>
  </w:style>
  <w:style w:type="character" w:styleId="BodyTextChar" w:customStyle="1">
    <w:name w:val="Body Text Char"/>
    <w:basedOn w:val="DefaultParagraphFont"/>
    <w:link w:val="BodyText"/>
    <w:uiPriority w:val="1"/>
    <w:rsid w:val="00C13DF6"/>
    <w:rPr>
      <w:rFonts w:ascii="Verdana" w:hAnsi="Verdana" w:eastAsia="Verdana"/>
      <w:lang w:val="en-US"/>
    </w:rPr>
  </w:style>
  <w:style w:type="table" w:styleId="ListTable1Light">
    <w:name w:val="List Table 1 Light"/>
    <w:basedOn w:val="TableNormal"/>
    <w:uiPriority w:val="46"/>
    <w:rsid w:val="00A101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5E6A91" w:themeColor="tex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5E6A91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CCDB" w:themeFill="text1" w:themeFillTint="33"/>
      </w:tcPr>
    </w:tblStylePr>
    <w:tblStylePr w:type="band1Horz">
      <w:tblPr/>
      <w:tcPr>
        <w:shd w:val="clear" w:color="auto" w:fill="C8CCDB" w:themeFill="text1" w:themeFillTint="33"/>
      </w:tcPr>
    </w:tblStylePr>
  </w:style>
  <w:style w:type="table" w:styleId="ListTable2">
    <w:name w:val="List Table 2"/>
    <w:basedOn w:val="TableNormal"/>
    <w:uiPriority w:val="47"/>
    <w:rsid w:val="00A1019A"/>
    <w:pPr>
      <w:spacing w:after="0" w:line="240" w:lineRule="auto"/>
    </w:pPr>
    <w:tblPr>
      <w:tblStyleRowBandSize w:val="1"/>
      <w:tblStyleColBandSize w:val="1"/>
      <w:tblBorders>
        <w:top w:val="single" w:color="5E6A91" w:themeColor="text1" w:themeTint="99" w:sz="4" w:space="0"/>
        <w:bottom w:val="single" w:color="5E6A91" w:themeColor="text1" w:themeTint="99" w:sz="4" w:space="0"/>
        <w:insideH w:val="single" w:color="5E6A91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CCDB" w:themeFill="text1" w:themeFillTint="33"/>
      </w:tcPr>
    </w:tblStylePr>
    <w:tblStylePr w:type="band1Horz">
      <w:tblPr/>
      <w:tcPr>
        <w:shd w:val="clear" w:color="auto" w:fill="C8CCDB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2208B"/>
    <w:rPr>
      <w:color w:val="00668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0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41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svg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info@capel.wa.gov.au" TargetMode="Externa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Shire of Capel theme">
      <a:dk1>
        <a:srgbClr val="181B25"/>
      </a:dk1>
      <a:lt1>
        <a:srgbClr val="FCFCFC"/>
      </a:lt1>
      <a:dk2>
        <a:srgbClr val="003042"/>
      </a:dk2>
      <a:lt2>
        <a:srgbClr val="F5F8FB"/>
      </a:lt2>
      <a:accent1>
        <a:srgbClr val="00668E"/>
      </a:accent1>
      <a:accent2>
        <a:srgbClr val="B02E3C"/>
      </a:accent2>
      <a:accent3>
        <a:srgbClr val="83A82D"/>
      </a:accent3>
      <a:accent4>
        <a:srgbClr val="8A8104"/>
      </a:accent4>
      <a:accent5>
        <a:srgbClr val="FFC226"/>
      </a:accent5>
      <a:accent6>
        <a:srgbClr val="003D57"/>
      </a:accent6>
      <a:hlink>
        <a:srgbClr val="00668E"/>
      </a:hlink>
      <a:folHlink>
        <a:srgbClr val="A70630"/>
      </a:folHlink>
    </a:clrScheme>
    <a:fontScheme name="Roboto">
      <a:majorFont>
        <a:latin typeface="Roboto Black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07685A0CEC264DAE5F1928337620CC" ma:contentTypeVersion="15" ma:contentTypeDescription="Create a new document." ma:contentTypeScope="" ma:versionID="cd84091302f09f950dc8f76ae77666eb">
  <xsd:schema xmlns:xsd="http://www.w3.org/2001/XMLSchema" xmlns:xs="http://www.w3.org/2001/XMLSchema" xmlns:p="http://schemas.microsoft.com/office/2006/metadata/properties" xmlns:ns2="8f1115c4-4576-4127-8182-3dccd2ab4231" xmlns:ns3="26b13dbd-f07f-42df-b03a-d2d73edf6241" targetNamespace="http://schemas.microsoft.com/office/2006/metadata/properties" ma:root="true" ma:fieldsID="c251dc6e4ea33ef3094ad1d4aa674a2e" ns2:_="" ns3:_="">
    <xsd:import namespace="8f1115c4-4576-4127-8182-3dccd2ab4231"/>
    <xsd:import namespace="26b13dbd-f07f-42df-b03a-d2d73edf62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RecordFileNumber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115c4-4576-4127-8182-3dccd2ab42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61565d5-fb17-48b6-b623-6ab7f69380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cordFileNumbers" ma:index="21" nillable="true" ma:displayName="Record File Numbers " ma:format="Dropdown" ma:internalName="RecordFileNumbers">
      <xsd:simpleType>
        <xsd:restriction base="dms:Text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13dbd-f07f-42df-b03a-d2d73edf624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86fd45f-242d-4e8d-8bf5-8a9d27d8bc3a}" ma:internalName="TaxCatchAll" ma:showField="CatchAllData" ma:web="26b13dbd-f07f-42df-b03a-d2d73edf62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1115c4-4576-4127-8182-3dccd2ab4231">
      <Terms xmlns="http://schemas.microsoft.com/office/infopath/2007/PartnerControls"/>
    </lcf76f155ced4ddcb4097134ff3c332f>
    <TaxCatchAll xmlns="26b13dbd-f07f-42df-b03a-d2d73edf6241" xsi:nil="true"/>
    <RecordFileNumbers xmlns="8f1115c4-4576-4127-8182-3dccd2ab423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1213E7-8DCF-42FC-8069-D2997666A6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504029-C05A-48B7-AFCA-D7B43BD7E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1115c4-4576-4127-8182-3dccd2ab4231"/>
    <ds:schemaRef ds:uri="26b13dbd-f07f-42df-b03a-d2d73edf6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10AFBE-42D1-4FF7-B006-B4BAD764D273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8f1115c4-4576-4127-8182-3dccd2ab4231"/>
    <ds:schemaRef ds:uri="26b13dbd-f07f-42df-b03a-d2d73edf6241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249DB82-DCF8-4CD1-B186-E3440684A6A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iana Williams</dc:creator>
  <keywords/>
  <dc:description/>
  <lastModifiedBy>TM Barbour</lastModifiedBy>
  <revision>13</revision>
  <dcterms:created xsi:type="dcterms:W3CDTF">2023-02-22T01:41:00.0000000Z</dcterms:created>
  <dcterms:modified xsi:type="dcterms:W3CDTF">2024-06-07T06:06:49.61718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07685A0CEC264DAE5F1928337620CC</vt:lpwstr>
  </property>
  <property fmtid="{D5CDD505-2E9C-101B-9397-08002B2CF9AE}" pid="3" name="MediaServiceImageTags">
    <vt:lpwstr/>
  </property>
  <property fmtid="{D5CDD505-2E9C-101B-9397-08002B2CF9AE}" pid="4" name="SynergySoftUID">
    <vt:lpwstr>K44473D00</vt:lpwstr>
  </property>
  <property fmtid="{D5CDD505-2E9C-101B-9397-08002B2CF9AE}" pid="5" name="GrammarlyDocumentId">
    <vt:lpwstr>c33c32491ce99d0d274c5186102c419cb663a11dc394d92008c77e4ffa637768</vt:lpwstr>
  </property>
</Properties>
</file>